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6568B" w14:textId="63A2A3ED" w:rsidR="00C96D33" w:rsidRDefault="00413E35">
      <w:pPr>
        <w:ind w:firstLine="480"/>
      </w:pPr>
      <w:proofErr w:type="spellStart"/>
      <w:r>
        <w:t>Pytorch</w:t>
      </w:r>
      <w:proofErr w:type="spellEnd"/>
      <w:r w:rsidR="0018022B">
        <w:t>==</w:t>
      </w:r>
      <w:r>
        <w:t>0.4.0</w:t>
      </w:r>
    </w:p>
    <w:p w14:paraId="5DAB9302" w14:textId="4128A8B9" w:rsidR="00753DA9" w:rsidRDefault="00753DA9">
      <w:pPr>
        <w:ind w:firstLine="480"/>
      </w:pPr>
      <w:proofErr w:type="spellStart"/>
      <w:r>
        <w:t>Numpy</w:t>
      </w:r>
      <w:proofErr w:type="spellEnd"/>
      <w:r w:rsidR="0018022B">
        <w:t>==</w:t>
      </w:r>
      <w:r>
        <w:t>1.15.0</w:t>
      </w:r>
    </w:p>
    <w:p w14:paraId="326A37DF" w14:textId="1B0575D3" w:rsidR="00413E35" w:rsidRDefault="00413E35">
      <w:pPr>
        <w:ind w:firstLine="480"/>
      </w:pPr>
      <w:proofErr w:type="spellStart"/>
      <w:r>
        <w:t>Cffi</w:t>
      </w:r>
      <w:proofErr w:type="spellEnd"/>
    </w:p>
    <w:p w14:paraId="261AF8F1" w14:textId="1AE43EA1" w:rsidR="00413E35" w:rsidRPr="0018022B" w:rsidRDefault="00690B32">
      <w:pPr>
        <w:ind w:firstLine="480"/>
      </w:pPr>
      <w:proofErr w:type="spellStart"/>
      <w:r w:rsidRPr="0018022B">
        <w:t>Scikit</w:t>
      </w:r>
      <w:proofErr w:type="spellEnd"/>
      <w:r w:rsidRPr="0018022B">
        <w:t>-Image</w:t>
      </w:r>
    </w:p>
    <w:p w14:paraId="41436175" w14:textId="0D27AADB" w:rsidR="00690B32" w:rsidRPr="0018022B" w:rsidRDefault="00690B32">
      <w:pPr>
        <w:ind w:firstLine="480"/>
      </w:pPr>
      <w:proofErr w:type="spellStart"/>
      <w:r w:rsidRPr="0018022B">
        <w:t>opencv</w:t>
      </w:r>
      <w:proofErr w:type="spellEnd"/>
      <w:r w:rsidRPr="0018022B">
        <w:t>-python</w:t>
      </w:r>
    </w:p>
    <w:p w14:paraId="45D24084" w14:textId="6B4803D5" w:rsidR="00690B32" w:rsidRPr="0018022B" w:rsidRDefault="00690B32">
      <w:pPr>
        <w:ind w:firstLine="480"/>
      </w:pPr>
      <w:proofErr w:type="spellStart"/>
      <w:r w:rsidRPr="0018022B">
        <w:rPr>
          <w:rFonts w:hint="eastAsia"/>
        </w:rPr>
        <w:t>i</w:t>
      </w:r>
      <w:r w:rsidRPr="0018022B">
        <w:t>mgaug</w:t>
      </w:r>
      <w:proofErr w:type="spellEnd"/>
    </w:p>
    <w:p w14:paraId="44C7F0AC" w14:textId="22D04A01" w:rsidR="00690B32" w:rsidRDefault="00AF101F">
      <w:pPr>
        <w:ind w:firstLine="480"/>
      </w:pPr>
      <w:proofErr w:type="spellStart"/>
      <w:r w:rsidRPr="00AF101F">
        <w:t>easydict</w:t>
      </w:r>
      <w:proofErr w:type="spellEnd"/>
    </w:p>
    <w:p w14:paraId="2BB3D40B" w14:textId="06BDB7B0" w:rsidR="00185D88" w:rsidRDefault="00185D88">
      <w:pPr>
        <w:ind w:firstLine="480"/>
      </w:pPr>
      <w:proofErr w:type="spellStart"/>
      <w:r>
        <w:rPr>
          <w:rFonts w:hint="eastAsia"/>
        </w:rPr>
        <w:t>s</w:t>
      </w:r>
      <w:r>
        <w:t>klearn</w:t>
      </w:r>
      <w:proofErr w:type="spellEnd"/>
    </w:p>
    <w:p w14:paraId="373C7E88" w14:textId="72618829" w:rsidR="003B1CBF" w:rsidRDefault="003B1CBF" w:rsidP="00783A63">
      <w:pPr>
        <w:ind w:firstLine="480"/>
      </w:pPr>
      <w:r>
        <w:rPr>
          <w:rFonts w:hint="eastAsia"/>
        </w:rPr>
        <w:t>r</w:t>
      </w:r>
      <w:r>
        <w:t>py2</w:t>
      </w:r>
    </w:p>
    <w:p w14:paraId="5F853C49" w14:textId="77777777" w:rsidR="00783A63" w:rsidRPr="00783A63" w:rsidRDefault="00783A63" w:rsidP="00783A63">
      <w:pPr>
        <w:ind w:firstLine="480"/>
      </w:pPr>
    </w:p>
    <w:p w14:paraId="4C55EFDA" w14:textId="77777777" w:rsidR="003B1CBF" w:rsidRDefault="003B1CBF">
      <w:pPr>
        <w:ind w:firstLine="480"/>
      </w:pPr>
      <w:bookmarkStart w:id="0" w:name="_GoBack"/>
      <w:bookmarkEnd w:id="0"/>
    </w:p>
    <w:sectPr w:rsidR="003B1CB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33BFDA" w14:textId="77777777" w:rsidR="00FA2C8B" w:rsidRDefault="00FA2C8B" w:rsidP="00413E35">
      <w:pPr>
        <w:spacing w:line="240" w:lineRule="auto"/>
        <w:ind w:firstLine="480"/>
      </w:pPr>
      <w:r>
        <w:separator/>
      </w:r>
    </w:p>
  </w:endnote>
  <w:endnote w:type="continuationSeparator" w:id="0">
    <w:p w14:paraId="346EF69F" w14:textId="77777777" w:rsidR="00FA2C8B" w:rsidRDefault="00FA2C8B" w:rsidP="00413E35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CD8B4" w14:textId="77777777" w:rsidR="00413E35" w:rsidRDefault="00413E35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22B78" w14:textId="77777777" w:rsidR="00413E35" w:rsidRDefault="00413E35">
    <w:pPr>
      <w:pStyle w:val="a6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A2230E" w14:textId="77777777" w:rsidR="00413E35" w:rsidRDefault="00413E35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D39D88" w14:textId="77777777" w:rsidR="00FA2C8B" w:rsidRDefault="00FA2C8B" w:rsidP="00413E35">
      <w:pPr>
        <w:spacing w:line="240" w:lineRule="auto"/>
        <w:ind w:firstLine="480"/>
      </w:pPr>
      <w:r>
        <w:separator/>
      </w:r>
    </w:p>
  </w:footnote>
  <w:footnote w:type="continuationSeparator" w:id="0">
    <w:p w14:paraId="06D23AE7" w14:textId="77777777" w:rsidR="00FA2C8B" w:rsidRDefault="00FA2C8B" w:rsidP="00413E35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9FC140" w14:textId="77777777" w:rsidR="00413E35" w:rsidRDefault="00413E35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A20253" w14:textId="77777777" w:rsidR="00413E35" w:rsidRDefault="00413E35">
    <w:pPr>
      <w:pStyle w:val="a4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FA67B" w14:textId="77777777" w:rsidR="00413E35" w:rsidRDefault="00413E35">
    <w:pPr>
      <w:pStyle w:val="a4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sDSxNDczMTM0NTBV0lEKTi0uzszPAykwrQUAViyW9SwAAAA="/>
  </w:docVars>
  <w:rsids>
    <w:rsidRoot w:val="00427259"/>
    <w:rsid w:val="0018022B"/>
    <w:rsid w:val="00185D88"/>
    <w:rsid w:val="00331DDE"/>
    <w:rsid w:val="003B1CBF"/>
    <w:rsid w:val="00413E35"/>
    <w:rsid w:val="00427259"/>
    <w:rsid w:val="00490929"/>
    <w:rsid w:val="005C2E49"/>
    <w:rsid w:val="00690B32"/>
    <w:rsid w:val="00753DA9"/>
    <w:rsid w:val="00783A63"/>
    <w:rsid w:val="00986FBF"/>
    <w:rsid w:val="009D57AE"/>
    <w:rsid w:val="00AF101F"/>
    <w:rsid w:val="00BC1075"/>
    <w:rsid w:val="00C96D33"/>
    <w:rsid w:val="00CD41C1"/>
    <w:rsid w:val="00E66F3E"/>
    <w:rsid w:val="00FA2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C65A7"/>
  <w15:chartTrackingRefBased/>
  <w15:docId w15:val="{B7DF6BDF-1B37-41A2-A759-F8456C741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Arial"/>
        <w:sz w:val="24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6FBF"/>
    <w:pPr>
      <w:widowControl w:val="0"/>
      <w:spacing w:line="400" w:lineRule="exact"/>
      <w:ind w:firstLineChars="200" w:firstLine="20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图片"/>
    <w:autoRedefine/>
    <w:qFormat/>
    <w:rsid w:val="00986FBF"/>
    <w:pPr>
      <w:jc w:val="center"/>
    </w:pPr>
  </w:style>
  <w:style w:type="paragraph" w:styleId="a4">
    <w:name w:val="header"/>
    <w:basedOn w:val="a"/>
    <w:link w:val="a5"/>
    <w:uiPriority w:val="99"/>
    <w:unhideWhenUsed/>
    <w:rsid w:val="00413E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13E3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13E35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13E35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783A6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</w:pPr>
    <w:rPr>
      <w:rFonts w:ascii="宋体" w:hAnsi="宋体" w:cs="宋体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783A63"/>
    <w:rPr>
      <w:rFonts w:ascii="宋体" w:hAnsi="宋体" w:cs="宋体"/>
      <w:szCs w:val="24"/>
    </w:rPr>
  </w:style>
  <w:style w:type="character" w:styleId="HTML1">
    <w:name w:val="HTML Code"/>
    <w:basedOn w:val="a0"/>
    <w:uiPriority w:val="99"/>
    <w:semiHidden/>
    <w:unhideWhenUsed/>
    <w:rsid w:val="00783A63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783A63"/>
  </w:style>
  <w:style w:type="character" w:customStyle="1" w:styleId="hljs-string">
    <w:name w:val="hljs-string"/>
    <w:basedOn w:val="a0"/>
    <w:rsid w:val="00783A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06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2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feng Shi</dc:creator>
  <cp:keywords/>
  <dc:description/>
  <cp:lastModifiedBy>Huafeng Shi</cp:lastModifiedBy>
  <cp:revision>9</cp:revision>
  <dcterms:created xsi:type="dcterms:W3CDTF">2019-12-12T07:31:00Z</dcterms:created>
  <dcterms:modified xsi:type="dcterms:W3CDTF">2020-02-02T13:57:00Z</dcterms:modified>
</cp:coreProperties>
</file>